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3)ห้องทดสอบการใช้งาน</w:t>
      </w:r>
      <w:r>
        <w:t xml:space="preserve"> </w:t>
      </w:r>
      <w:r>
        <w:t xml:space="preserve">suggestion</w:t>
      </w:r>
      <w:r>
        <w:t xml:space="preserve"> </w:t>
      </w:r>
      <w:r>
        <w:t xml:space="preserve">และ</w:t>
      </w:r>
      <w:r>
        <w:t xml:space="preserve"> </w:t>
      </w:r>
      <w:r>
        <w:t xml:space="preserve">Pasteboard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 สมเด็จพระกนิษฐาธิราชเจ้า กรมสมเด็จพระเทพรัตนราชสุดาฯ สยามบรมราชกุมาร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ภัทรวดี)</w:t>
      </w:r>
    </w:p>
    <w:p>
      <w:pPr>
        <w:pStyle w:val="BodyText"/>
      </w:pPr>
      <w:r>
        <w:t xml:space="preserve">(บรรยาย) ตอน ใครกินดวงจันทร์ยักษ์</w:t>
      </w:r>
    </w:p>
    <w:p>
      <w:pPr>
        <w:pStyle w:val="BodyText"/>
      </w:pPr>
      <w:r>
        <w:t xml:space="preserve">(บรรยาย) เด็ก ๆ กำลังเล่นอยู่ใต้ดวงดาว ไปดูสิพวกเขาทำอะไรกัน จับได้แล้ว นายว่าดวงจันทร์ทำจากอะไรหรือ ฉันไม่เคยคิดเลยน่ะ ฉันไม่เคยคิดเลย แล้วนายว่าอย่างไร ฉันคิดว่าดวงจัดเป็นเค้กก้อนใหญ่ที่อร่อยมากเลย นี่ เดี๋ยวนะ อย่างเพิ่งไปสิ พวกเธอจะไปไหนน่ะ ไบร์ ดูสิ มีคนกัดดวงจันทร์ด้วยน่ะ ดวงจันทร์หรือมันอาจจะทำจากดวงจันทร์จริง ๆ ก็ได้ เป็นใครที่โลภกินดวงจันทร์ทั้งหมดน่ะ ถูกกินเราจะไม่มีแสงจันทร์อีกเลย เร็วเข้า เราต้องหาคนทำให้เจอ เขาต้องอยู่แถวนี้แน่ ทำอย่างไรดี ฉันรู้ขอคิดก่อนนะ มีคนกัดไปอีกแล้วน่ะ ทำอย่างไรดี ทำอย่างไรดีน่ะ ฉันคิดว่าฉันเจอคนร้ายแล้ว // อยู่ไหนล่ะ // เร็วเข้า ฉันต้องการดวงจันทร์ของเราคืนมา สุดท้าย คืนเอามาให้เราเสียดี ๆ ไม่อย่างนั้น อย่ากินเราน่ะ ฮูฮูบอกเราสิว่าทำไมเธอถึงกินดวงจันทร์ด้วยล่ะ // ฉันหรือกินดวงจันทร์ ดัมเบิ้ล ฉันคิดว่าเธอกินมันน่ะ ฉันไม่เคยกินดวงจันทร์ แต่หนอนไม่เคยกินดวงจันทร์ มีคนกัดดวงจันทร์จริง ๆ ด้วย ทำอย่างไรดี ฉันไม่คิดว่าฮูฮูจะกินดวงจันทร์ เพราะว่าเธอมีจะงอยปาก ถ้าเธอกัดดวงจันทร์มันต้องทิ้งร่องรอยรูปปากเอาไว้สิ // ถ้าไม่ใช่ฮู ๆ แล้วไปใครกันล่ะ // อาจเป็นใครสักคนที่ปีนได้ คงไม่คิดว่าเป็น… มาเล่นกับฉัน มานี่ ๆ มาเล่นกันเถอะ พิกกี้ // ไบร์ แบมเบิ้ล มาทำไมนี่ ว่าอย่างไรทุกคน เป็นอย่างไรบ้าง ทำไมมาเสียดึกเลย // อ้าปากหน่อยเดี๋ยวนี้ // ฟันแปรงฟันทุกวันเลยนะ เห็นไหม ห๊อมหอม มันเล็ก… มาวุ่นวายกับฟันของเราน่ะ ติ๊กกี้นายไม่สังเกตหรือมีคนกินดวงจันทร์ของเราไป // ไม่อยากเชื้อเลย เอ๊ะ นายพูดถูกนะ นิกกี้ อาปากกว้าง ๆ ให้ฉันดูหน่อย ไม่มีทางฉันไม่ได้กินดวงจันทร์นะ // อย่างนั้นนายก็อ้าปาก ไม่ ฉันจะไม่ทำตามที่นายสั่งเด็ดขาดเลย เอาล่ะพวกนายอย่าเพิ่งทะเลาะกัน อย่างนั้นทำไมนายไม่อ้าปากล่ะ จั๊กจี๋ ๆ ดูฟันเขาสิ ไม่เห็นดวงจันทร์เลยน่ะ ฉันว่าไม่ใช่เขาแน่ ก็บอกแล้วว่าไม่ใช่ฉัน อีกอย่างผลไม้โปรดของฉันก็คือกล้วยเท่านั้น ขอโทษนะติ๊กกี้ ถ้าไม่ใช่นายแล้วเป็นใครล่ะ จะเป็นใคร // เจ้าชายเป็นคนฉลาดช่วยคิดหน่อยสิ นะ เจ้าชายติ๊กกี้จะบอกว่าทำอย่างไร ดูนั่นสิ ดวงจันทร์เล็กลงอีกแล้ว แม้ขณะพวกเรายังพูดคุยกันอยู่ ต้องมีใครบางคนอยู่บนนั่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ภัทรวดี)สำนักงานพัฒนาวิทยาศาสตร์และเทคโนโลยีแห่งชาติBCG Model สมเด็จพระกนิษฐาธิราชเจ้า กรมสมเด็จพระเทพรัตนราชสุดาฯ สยามบรมราชกุมารี ได้เวลาศึกษาฉันรู้น่ะ NACLERIO NAC 2022 Theme BCGI สวัสดีคุณครู สมเด็จพระกนิษฐาธิราชเจ้ายังอยู่อีกล่ะครับ แล้วพวกเธอมา พวกเธอรอฉันด้วย สวทช. ไปดูหน่อยดีกว่า สมเด็จพระกนิษฐาธิราชเจ้า กรมสมเด็จพระเทพรัตนราชสุดาฯ สยามบรมราชกุมารีเห็นอะไรไหมติกกี้ มันยังคงลดลงน่ะ หลบไปรษณีย์ให้ฉันดูก่อนสิ ถูกน่ะ //ฉันมาแล้วงานประชุมวิชาการประจําปี สวทช. ครั้งที่ 17 ไปรษณีย์ดวงจันทร์หายไปเกือบหมดทำอย่างไรดี Themeเห็นมันอีกแล้วน่ะ ดวงจันทร์น่ะ ฉันไม่อยากเชื่อเลยว่าดวงจันทร์หายไปแล้ว "พลิกฟื้นเศรษฐกิจและสังคมไทย ด้วยงานวิจัยและนวัตกรรม BCGรถยนต์ครูครับ // แบบเบิ้ลพระ// เกิดอะไรขึ้น พวกคุณไม่รู้เลยหรือว่าใครกินเฝ้าถวายพระบาทรับเสด็จฯ แล้วครูจะบอกให้นะ มันอร่อยมากเลย กินไปอีกสัก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3)ห้องทดสอบการใช้งาน suggestion และ Pasteboard</dc:title>
  <dc:creator/>
  <cp:keywords/>
  <dcterms:created xsi:type="dcterms:W3CDTF">2024-01-04T03:06:30Z</dcterms:created>
  <dcterms:modified xsi:type="dcterms:W3CDTF">2024-01-04T03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ีนาคม 2566 เวลา 16.05 น.</vt:lpwstr>
  </property>
  <property fmtid="{D5CDD505-2E9C-101B-9397-08002B2CF9AE}" pid="3" name="subtitle">
    <vt:lpwstr/>
  </property>
</Properties>
</file>